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ameroon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CM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1710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2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25, hv227, hv230b, hv232, hv232y, hv237, hv243a, hv243b, hv244, hv246, hv247, hv252, sh121h, sh121j, sh121k, sh121l, sh121m, sh121o, sh121s, sh122h, sh123a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2% 1s (or 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4% 1s (or 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6% 1s (or 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7% 1s (or 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3% 1s (or yes)</w:t>
            </w:r>
          </w:p>
        </w:tc>
      </w:tr>
      <w:tr>
        <w:trPr>
          <w:trHeight w:val="61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3% 1s (or 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3% 1s (or 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3% 1s (or 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3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.8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2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38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8</w:t>
            </w:r>
          </w:p>
        </w:tc>
      </w:tr>
      <w:tr>
        <w:trPr>
          <w:trHeight w:val="57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8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5</w:t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6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1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 (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 (14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 (19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9 (25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32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0 (20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 (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9 (53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9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2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4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4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03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1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4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67 (18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9 (1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2 (14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62 (4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 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3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40.6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35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36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5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39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4 (36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2 (26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 (37.7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3e-04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ameroon 2018</dc:title>
  <dc:creator>Andy Kim</dc:creator>
  <cp:keywords/>
  <dcterms:created xsi:type="dcterms:W3CDTF">2023-06-24T23:22:23Z</dcterms:created>
  <dcterms:modified xsi:type="dcterms:W3CDTF">2023-06-24T23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4 June, 2023</vt:lpwstr>
  </property>
  <property fmtid="{D5CDD505-2E9C-101B-9397-08002B2CF9AE}" pid="4" name="output">
    <vt:lpwstr/>
  </property>
</Properties>
</file>